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028BF0C3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2620B2">
        <w:rPr>
          <w:sz w:val="24"/>
          <w:szCs w:val="24"/>
          <w:lang w:val="en-GB"/>
        </w:rPr>
        <w:t>Kansa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631DF60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9AC27" w14:textId="77777777" w:rsidR="002B565E" w:rsidRDefault="002B565E" w:rsidP="00CB37D9">
      <w:pPr>
        <w:spacing w:after="0" w:line="240" w:lineRule="auto"/>
      </w:pPr>
      <w:r>
        <w:separator/>
      </w:r>
    </w:p>
  </w:endnote>
  <w:endnote w:type="continuationSeparator" w:id="0">
    <w:p w14:paraId="0EBC6579" w14:textId="77777777" w:rsidR="002B565E" w:rsidRDefault="002B565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EED73" w14:textId="77777777" w:rsidR="002B565E" w:rsidRDefault="002B565E" w:rsidP="00CB37D9">
      <w:pPr>
        <w:spacing w:after="0" w:line="240" w:lineRule="auto"/>
      </w:pPr>
      <w:r>
        <w:separator/>
      </w:r>
    </w:p>
  </w:footnote>
  <w:footnote w:type="continuationSeparator" w:id="0">
    <w:p w14:paraId="5E1564B8" w14:textId="77777777" w:rsidR="002B565E" w:rsidRDefault="002B565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B565E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8575F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0:00Z</cp:lastPrinted>
  <dcterms:created xsi:type="dcterms:W3CDTF">2020-07-02T01:01:00Z</dcterms:created>
  <dcterms:modified xsi:type="dcterms:W3CDTF">2020-07-02T01:01:00Z</dcterms:modified>
</cp:coreProperties>
</file>